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thleen orteg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thl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rteg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7 Latrobe Ave northfield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lpi115@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321650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ut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